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Pr="00525145" w:rsidRDefault="007B20E1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tblInd w:w="18" w:type="dxa"/>
        <w:tblLook w:val="04A0"/>
      </w:tblPr>
      <w:tblGrid>
        <w:gridCol w:w="1986"/>
        <w:gridCol w:w="8274"/>
      </w:tblGrid>
      <w:tr w:rsidR="00CD58D6" w:rsidRPr="00525145" w:rsidTr="00D534BE">
        <w:trPr>
          <w:trHeight w:val="315"/>
        </w:trPr>
        <w:tc>
          <w:tcPr>
            <w:tcW w:w="1986" w:type="dxa"/>
            <w:vMerge w:val="restart"/>
          </w:tcPr>
          <w:p w:rsidR="00CD58D6" w:rsidRPr="00525145" w:rsidRDefault="00CD58D6" w:rsidP="00D534BE">
            <w:pPr>
              <w:jc w:val="center"/>
              <w:rPr>
                <w:color w:val="auto"/>
              </w:rPr>
            </w:pPr>
            <w:r w:rsidRPr="00525145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525145" w:rsidRDefault="00CD58D6" w:rsidP="00D534BE">
            <w:pPr>
              <w:jc w:val="center"/>
              <w:rPr>
                <w:b/>
                <w:color w:val="auto"/>
                <w:sz w:val="36"/>
                <w:szCs w:val="36"/>
              </w:rPr>
            </w:pPr>
            <w:r w:rsidRPr="00525145">
              <w:rPr>
                <w:b/>
                <w:color w:val="auto"/>
                <w:sz w:val="36"/>
                <w:szCs w:val="36"/>
              </w:rPr>
              <w:t>IDEAL COLLEGE OF ARTS AND SCIENCES (A)</w:t>
            </w:r>
          </w:p>
        </w:tc>
      </w:tr>
      <w:tr w:rsidR="00CD58D6" w:rsidRPr="00525145" w:rsidTr="00D534BE">
        <w:trPr>
          <w:trHeight w:val="315"/>
        </w:trPr>
        <w:tc>
          <w:tcPr>
            <w:tcW w:w="1986" w:type="dxa"/>
            <w:vMerge/>
          </w:tcPr>
          <w:p w:rsidR="00CD58D6" w:rsidRPr="00525145" w:rsidRDefault="00CD58D6" w:rsidP="00D534BE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525145" w:rsidRDefault="00CD58D6" w:rsidP="00D534BE">
            <w:pPr>
              <w:jc w:val="center"/>
              <w:rPr>
                <w:i/>
                <w:iCs/>
                <w:color w:val="auto"/>
                <w:sz w:val="28"/>
                <w:szCs w:val="28"/>
              </w:rPr>
            </w:pPr>
            <w:r w:rsidRPr="00525145">
              <w:rPr>
                <w:i/>
                <w:iCs/>
                <w:color w:val="auto"/>
                <w:sz w:val="28"/>
                <w:szCs w:val="28"/>
              </w:rPr>
              <w:t>(A.P. Govt., Aided., Autonomous &amp; NAAC B++)</w:t>
            </w:r>
          </w:p>
        </w:tc>
      </w:tr>
      <w:tr w:rsidR="00CD58D6" w:rsidRPr="00525145" w:rsidTr="00D534BE">
        <w:trPr>
          <w:trHeight w:val="315"/>
        </w:trPr>
        <w:tc>
          <w:tcPr>
            <w:tcW w:w="1986" w:type="dxa"/>
            <w:vMerge/>
          </w:tcPr>
          <w:p w:rsidR="00CD58D6" w:rsidRPr="00525145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525145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525145">
              <w:rPr>
                <w:color w:val="auto"/>
                <w:sz w:val="28"/>
                <w:szCs w:val="28"/>
              </w:rPr>
              <w:t>Dr. P.V.N. RAJU VIDYAPRANGANAM</w:t>
            </w:r>
          </w:p>
        </w:tc>
      </w:tr>
      <w:tr w:rsidR="00CD58D6" w:rsidRPr="00525145" w:rsidTr="00D534BE">
        <w:trPr>
          <w:trHeight w:val="315"/>
        </w:trPr>
        <w:tc>
          <w:tcPr>
            <w:tcW w:w="1986" w:type="dxa"/>
            <w:vMerge/>
          </w:tcPr>
          <w:p w:rsidR="00CD58D6" w:rsidRPr="00525145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525145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proofErr w:type="spellStart"/>
            <w:r w:rsidRPr="00525145">
              <w:rPr>
                <w:color w:val="auto"/>
                <w:sz w:val="28"/>
                <w:szCs w:val="28"/>
              </w:rPr>
              <w:t>Samalkot</w:t>
            </w:r>
            <w:proofErr w:type="spellEnd"/>
            <w:r w:rsidRPr="00525145">
              <w:rPr>
                <w:color w:val="auto"/>
                <w:sz w:val="28"/>
                <w:szCs w:val="28"/>
              </w:rPr>
              <w:t xml:space="preserve"> Road, KAKINADA</w:t>
            </w:r>
          </w:p>
          <w:p w:rsidR="00CD58D6" w:rsidRPr="00525145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525145">
              <w:rPr>
                <w:color w:val="auto"/>
                <w:sz w:val="28"/>
                <w:szCs w:val="28"/>
              </w:rPr>
              <w:t>East Godavari Dist</w:t>
            </w:r>
          </w:p>
          <w:p w:rsidR="00CD58D6" w:rsidRPr="00525145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525145">
              <w:rPr>
                <w:color w:val="auto"/>
                <w:sz w:val="28"/>
                <w:szCs w:val="28"/>
              </w:rPr>
              <w:t>Andhra Pradesh</w:t>
            </w:r>
          </w:p>
        </w:tc>
      </w:tr>
    </w:tbl>
    <w:p w:rsidR="007B20E1" w:rsidRPr="00525145" w:rsidRDefault="007B20E1">
      <w:pPr>
        <w:pStyle w:val="Title"/>
        <w:rPr>
          <w:color w:val="auto"/>
          <w:sz w:val="36"/>
          <w:szCs w:val="36"/>
        </w:rPr>
      </w:pPr>
    </w:p>
    <w:p w:rsidR="007B20E1" w:rsidRPr="00525145" w:rsidRDefault="000E37CB" w:rsidP="00525145">
      <w:pPr>
        <w:pStyle w:val="Title"/>
        <w:rPr>
          <w:color w:val="auto"/>
          <w:sz w:val="36"/>
          <w:szCs w:val="36"/>
        </w:rPr>
      </w:pPr>
      <w:r w:rsidRPr="00525145">
        <w:rPr>
          <w:color w:val="auto"/>
          <w:sz w:val="36"/>
          <w:szCs w:val="36"/>
        </w:rPr>
        <w:t>Department of English</w:t>
      </w:r>
    </w:p>
    <w:p w:rsidR="00CC646B" w:rsidRPr="00525145" w:rsidRDefault="00CC646B" w:rsidP="00CC646B">
      <w:pPr>
        <w:pStyle w:val="Title"/>
        <w:rPr>
          <w:color w:val="auto"/>
          <w:sz w:val="32"/>
          <w:szCs w:val="32"/>
        </w:rPr>
      </w:pPr>
    </w:p>
    <w:p w:rsidR="007B20E1" w:rsidRPr="00525145" w:rsidRDefault="00E41A04">
      <w:pPr>
        <w:pStyle w:val="Title"/>
        <w:rPr>
          <w:color w:val="auto"/>
          <w:sz w:val="32"/>
          <w:szCs w:val="32"/>
        </w:rPr>
      </w:pPr>
      <w:r w:rsidRPr="00525145">
        <w:rPr>
          <w:noProof/>
          <w:color w:val="auto"/>
          <w:sz w:val="32"/>
          <w:szCs w:val="32"/>
          <w:lang w:val="en-IN" w:eastAsia="en-IN"/>
        </w:rPr>
        <w:drawing>
          <wp:inline distT="0" distB="0" distL="0" distR="0">
            <wp:extent cx="1104900" cy="1753136"/>
            <wp:effectExtent l="19050" t="0" r="0" b="0"/>
            <wp:docPr id="2" name="Picture 1" descr="C:\Documents and Settings\ideal\Desktop\k s 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ideal\Desktop\k s r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951" cy="17548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0E1" w:rsidRPr="00525145" w:rsidRDefault="007B20E1">
      <w:pPr>
        <w:rPr>
          <w:color w:val="auto"/>
        </w:rPr>
      </w:pPr>
    </w:p>
    <w:p w:rsidR="007B20E1" w:rsidRPr="00525145" w:rsidRDefault="007B20E1">
      <w:pPr>
        <w:rPr>
          <w:color w:val="auto"/>
        </w:rPr>
      </w:pPr>
    </w:p>
    <w:p w:rsidR="007B20E1" w:rsidRPr="00525145" w:rsidRDefault="00525145">
      <w:pPr>
        <w:pStyle w:val="Title"/>
        <w:rPr>
          <w:color w:val="auto"/>
          <w:sz w:val="32"/>
          <w:szCs w:val="32"/>
        </w:rPr>
      </w:pPr>
      <w:r w:rsidRPr="00525145">
        <w:rPr>
          <w:color w:val="auto"/>
          <w:sz w:val="32"/>
          <w:szCs w:val="32"/>
        </w:rPr>
        <w:t>PROFILE</w:t>
      </w:r>
    </w:p>
    <w:p w:rsidR="007B20E1" w:rsidRPr="00525145" w:rsidRDefault="007B20E1">
      <w:pPr>
        <w:pStyle w:val="Title"/>
        <w:rPr>
          <w:color w:val="auto"/>
          <w:sz w:val="32"/>
          <w:szCs w:val="32"/>
        </w:rPr>
      </w:pPr>
    </w:p>
    <w:p w:rsidR="007B20E1" w:rsidRPr="00525145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525145">
        <w:rPr>
          <w:b/>
          <w:color w:val="auto"/>
        </w:rPr>
        <w:t>Name</w:t>
      </w:r>
      <w:r w:rsidRPr="00525145">
        <w:rPr>
          <w:b/>
          <w:color w:val="auto"/>
        </w:rPr>
        <w:tab/>
      </w:r>
      <w:r w:rsidR="003A2E14" w:rsidRPr="00525145">
        <w:rPr>
          <w:color w:val="auto"/>
          <w:sz w:val="28"/>
          <w:szCs w:val="28"/>
        </w:rPr>
        <w:t>:</w:t>
      </w:r>
      <w:r w:rsidR="005C22DD" w:rsidRPr="00525145">
        <w:rPr>
          <w:color w:val="auto"/>
          <w:sz w:val="28"/>
          <w:szCs w:val="28"/>
        </w:rPr>
        <w:t xml:space="preserve">          </w:t>
      </w:r>
      <w:r w:rsidR="000E37CB" w:rsidRPr="00525145">
        <w:rPr>
          <w:color w:val="auto"/>
          <w:sz w:val="28"/>
          <w:szCs w:val="28"/>
        </w:rPr>
        <w:t xml:space="preserve">M. Soma </w:t>
      </w:r>
      <w:proofErr w:type="spellStart"/>
      <w:r w:rsidR="000E37CB" w:rsidRPr="00525145">
        <w:rPr>
          <w:color w:val="auto"/>
          <w:sz w:val="28"/>
          <w:szCs w:val="28"/>
        </w:rPr>
        <w:t>Raju</w:t>
      </w:r>
      <w:proofErr w:type="spellEnd"/>
    </w:p>
    <w:p w:rsidR="007B20E1" w:rsidRPr="00525145" w:rsidRDefault="00657D75">
      <w:pPr>
        <w:numPr>
          <w:ilvl w:val="0"/>
          <w:numId w:val="1"/>
        </w:numPr>
        <w:tabs>
          <w:tab w:val="left" w:pos="3600"/>
        </w:tabs>
        <w:jc w:val="both"/>
        <w:rPr>
          <w:color w:val="auto"/>
        </w:rPr>
      </w:pPr>
      <w:r w:rsidRPr="00525145">
        <w:rPr>
          <w:b/>
          <w:color w:val="auto"/>
        </w:rPr>
        <w:t>Designation and Place of work</w:t>
      </w:r>
      <w:r w:rsidRPr="00525145">
        <w:rPr>
          <w:b/>
          <w:color w:val="auto"/>
        </w:rPr>
        <w:tab/>
      </w:r>
      <w:r w:rsidRPr="00525145">
        <w:rPr>
          <w:color w:val="auto"/>
        </w:rPr>
        <w:t>:</w:t>
      </w:r>
      <w:r w:rsidRPr="00525145">
        <w:rPr>
          <w:color w:val="auto"/>
        </w:rPr>
        <w:tab/>
      </w:r>
      <w:r w:rsidR="006F58A5" w:rsidRPr="00525145">
        <w:rPr>
          <w:color w:val="auto"/>
        </w:rPr>
        <w:t>Sr.</w:t>
      </w:r>
      <w:r w:rsidR="00525145">
        <w:rPr>
          <w:color w:val="auto"/>
        </w:rPr>
        <w:t xml:space="preserve"> </w:t>
      </w:r>
      <w:r w:rsidR="003A2E14" w:rsidRPr="00525145">
        <w:rPr>
          <w:color w:val="auto"/>
        </w:rPr>
        <w:t xml:space="preserve">Lecturer in </w:t>
      </w:r>
      <w:r w:rsidR="002D5F30" w:rsidRPr="00525145">
        <w:rPr>
          <w:color w:val="auto"/>
        </w:rPr>
        <w:t xml:space="preserve"> </w:t>
      </w:r>
      <w:r w:rsidR="000E37CB" w:rsidRPr="00525145">
        <w:rPr>
          <w:color w:val="auto"/>
        </w:rPr>
        <w:t>English</w:t>
      </w:r>
    </w:p>
    <w:p w:rsidR="007B20E1" w:rsidRPr="00525145" w:rsidRDefault="00657D75">
      <w:pPr>
        <w:tabs>
          <w:tab w:val="left" w:pos="3600"/>
        </w:tabs>
        <w:jc w:val="both"/>
        <w:rPr>
          <w:color w:val="auto"/>
        </w:rPr>
      </w:pPr>
      <w:r w:rsidRPr="00525145">
        <w:rPr>
          <w:color w:val="auto"/>
        </w:rPr>
        <w:tab/>
      </w:r>
      <w:r w:rsidRPr="00525145">
        <w:rPr>
          <w:color w:val="auto"/>
        </w:rPr>
        <w:tab/>
        <w:t>Ideal College of Arts &amp; Sciences</w:t>
      </w:r>
      <w:r w:rsidR="00525145">
        <w:rPr>
          <w:color w:val="auto"/>
        </w:rPr>
        <w:t xml:space="preserve"> </w:t>
      </w:r>
      <w:r w:rsidRPr="00525145">
        <w:rPr>
          <w:color w:val="auto"/>
        </w:rPr>
        <w:t>(A)</w:t>
      </w:r>
    </w:p>
    <w:p w:rsidR="007B20E1" w:rsidRPr="00525145" w:rsidRDefault="00657D75">
      <w:pPr>
        <w:tabs>
          <w:tab w:val="left" w:pos="3600"/>
        </w:tabs>
        <w:jc w:val="both"/>
        <w:rPr>
          <w:color w:val="auto"/>
        </w:rPr>
      </w:pPr>
      <w:r w:rsidRPr="00525145">
        <w:rPr>
          <w:color w:val="auto"/>
        </w:rPr>
        <w:t xml:space="preserve"> </w:t>
      </w:r>
      <w:r w:rsidRPr="00525145">
        <w:rPr>
          <w:color w:val="auto"/>
        </w:rPr>
        <w:tab/>
      </w:r>
      <w:r w:rsidRPr="00525145">
        <w:rPr>
          <w:color w:val="auto"/>
        </w:rPr>
        <w:tab/>
        <w:t xml:space="preserve">Kakinada-533003             </w:t>
      </w:r>
    </w:p>
    <w:p w:rsidR="007B20E1" w:rsidRPr="00525145" w:rsidRDefault="00367BBD">
      <w:pPr>
        <w:tabs>
          <w:tab w:val="left" w:pos="3600"/>
        </w:tabs>
        <w:spacing w:after="120"/>
        <w:jc w:val="both"/>
        <w:rPr>
          <w:color w:val="auto"/>
        </w:rPr>
      </w:pPr>
      <w:r w:rsidRPr="00525145">
        <w:rPr>
          <w:color w:val="auto"/>
        </w:rPr>
        <w:tab/>
      </w:r>
      <w:r w:rsidRPr="00525145">
        <w:rPr>
          <w:color w:val="auto"/>
        </w:rPr>
        <w:tab/>
      </w:r>
      <w:r w:rsidR="00657D75" w:rsidRPr="00525145">
        <w:rPr>
          <w:color w:val="auto"/>
        </w:rPr>
        <w:t>A.P., INDIA.</w:t>
      </w:r>
    </w:p>
    <w:p w:rsidR="00525145" w:rsidRPr="00525145" w:rsidRDefault="00657D75" w:rsidP="000E37CB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525145">
        <w:rPr>
          <w:b/>
          <w:color w:val="auto"/>
        </w:rPr>
        <w:t>Date of Birth</w:t>
      </w:r>
      <w:r w:rsidRPr="00525145">
        <w:rPr>
          <w:color w:val="auto"/>
        </w:rPr>
        <w:tab/>
        <w:t>:</w:t>
      </w:r>
      <w:r w:rsidR="002D5F30" w:rsidRPr="00525145">
        <w:rPr>
          <w:color w:val="auto"/>
        </w:rPr>
        <w:t xml:space="preserve">           </w:t>
      </w:r>
      <w:r w:rsidR="00924C3B" w:rsidRPr="00525145">
        <w:rPr>
          <w:color w:val="auto"/>
        </w:rPr>
        <w:t>2</w:t>
      </w:r>
      <w:r w:rsidR="000E37CB" w:rsidRPr="00525145">
        <w:rPr>
          <w:color w:val="auto"/>
        </w:rPr>
        <w:t xml:space="preserve">4-04-1969        </w:t>
      </w:r>
    </w:p>
    <w:p w:rsidR="007B20E1" w:rsidRPr="00525145" w:rsidRDefault="000E37CB" w:rsidP="000E37CB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525145">
        <w:rPr>
          <w:color w:val="auto"/>
        </w:rPr>
        <w:t xml:space="preserve"> </w:t>
      </w:r>
      <w:r w:rsidR="00657D75" w:rsidRPr="00525145">
        <w:rPr>
          <w:b/>
          <w:color w:val="auto"/>
        </w:rPr>
        <w:t>Nationality</w:t>
      </w:r>
      <w:r w:rsidR="006F58A5" w:rsidRPr="00525145">
        <w:rPr>
          <w:color w:val="auto"/>
        </w:rPr>
        <w:tab/>
        <w:t>:</w:t>
      </w:r>
      <w:r w:rsidR="00525145" w:rsidRPr="00525145">
        <w:rPr>
          <w:color w:val="auto"/>
        </w:rPr>
        <w:t xml:space="preserve">           </w:t>
      </w:r>
      <w:r w:rsidR="006F58A5" w:rsidRPr="00525145">
        <w:rPr>
          <w:color w:val="auto"/>
        </w:rPr>
        <w:t>I</w:t>
      </w:r>
      <w:r w:rsidR="00657D75" w:rsidRPr="00525145">
        <w:rPr>
          <w:color w:val="auto"/>
        </w:rPr>
        <w:t>ndian</w:t>
      </w:r>
    </w:p>
    <w:p w:rsidR="00CD58D6" w:rsidRPr="00525145" w:rsidRDefault="00CD58D6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525145">
        <w:rPr>
          <w:b/>
          <w:color w:val="auto"/>
        </w:rPr>
        <w:t xml:space="preserve">Mobile no                                     </w:t>
      </w:r>
      <w:r w:rsidRPr="00525145">
        <w:rPr>
          <w:color w:val="auto"/>
        </w:rPr>
        <w:t xml:space="preserve">:        </w:t>
      </w:r>
      <w:r w:rsidR="006F58A5" w:rsidRPr="00525145">
        <w:rPr>
          <w:color w:val="auto"/>
        </w:rPr>
        <w:t xml:space="preserve">   </w:t>
      </w:r>
      <w:r w:rsidR="000E37CB" w:rsidRPr="00525145">
        <w:rPr>
          <w:color w:val="auto"/>
        </w:rPr>
        <w:t>8008888485</w:t>
      </w:r>
      <w:r w:rsidRPr="00525145">
        <w:rPr>
          <w:color w:val="auto"/>
        </w:rPr>
        <w:t xml:space="preserve"> </w:t>
      </w:r>
    </w:p>
    <w:p w:rsidR="007B20E1" w:rsidRPr="00525145" w:rsidRDefault="00CD58D6" w:rsidP="00CD58D6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525145">
        <w:rPr>
          <w:color w:val="auto"/>
        </w:rPr>
        <w:t xml:space="preserve">E-mail                     </w:t>
      </w:r>
      <w:r w:rsidR="00924C3B" w:rsidRPr="00525145">
        <w:rPr>
          <w:color w:val="auto"/>
        </w:rPr>
        <w:t xml:space="preserve">        </w:t>
      </w:r>
      <w:r w:rsidR="000E37CB" w:rsidRPr="00525145">
        <w:rPr>
          <w:color w:val="auto"/>
        </w:rPr>
        <w:t xml:space="preserve">              :        </w:t>
      </w:r>
      <w:r w:rsidR="006F58A5" w:rsidRPr="00525145">
        <w:rPr>
          <w:color w:val="auto"/>
        </w:rPr>
        <w:t xml:space="preserve">   </w:t>
      </w:r>
      <w:r w:rsidR="000E37CB" w:rsidRPr="00525145">
        <w:rPr>
          <w:color w:val="auto"/>
        </w:rPr>
        <w:t>somaraju8485</w:t>
      </w:r>
      <w:r w:rsidR="00AC21A5" w:rsidRPr="00525145">
        <w:rPr>
          <w:color w:val="auto"/>
        </w:rPr>
        <w:t>@gnail.com</w:t>
      </w:r>
      <w:r w:rsidRPr="00525145">
        <w:rPr>
          <w:color w:val="auto"/>
        </w:rPr>
        <w:t xml:space="preserve"> </w:t>
      </w:r>
    </w:p>
    <w:p w:rsidR="003A2E14" w:rsidRPr="00525145" w:rsidRDefault="00657D75">
      <w:pPr>
        <w:numPr>
          <w:ilvl w:val="0"/>
          <w:numId w:val="1"/>
        </w:num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525145">
        <w:rPr>
          <w:b/>
          <w:color w:val="auto"/>
        </w:rPr>
        <w:t>Address for Correspondence</w:t>
      </w:r>
      <w:r w:rsidRPr="00525145">
        <w:rPr>
          <w:b/>
          <w:color w:val="auto"/>
        </w:rPr>
        <w:tab/>
        <w:t>:</w:t>
      </w:r>
      <w:r w:rsidRPr="00525145">
        <w:rPr>
          <w:b/>
          <w:color w:val="auto"/>
        </w:rPr>
        <w:tab/>
      </w:r>
      <w:r w:rsidR="00525145" w:rsidRPr="00525145">
        <w:rPr>
          <w:color w:val="auto"/>
        </w:rPr>
        <w:t xml:space="preserve">M. Soma </w:t>
      </w:r>
      <w:proofErr w:type="spellStart"/>
      <w:r w:rsidR="00525145" w:rsidRPr="00525145">
        <w:rPr>
          <w:color w:val="auto"/>
        </w:rPr>
        <w:t>Raju</w:t>
      </w:r>
      <w:proofErr w:type="spellEnd"/>
    </w:p>
    <w:p w:rsidR="007B20E1" w:rsidRPr="00525145" w:rsidRDefault="003A2E14" w:rsidP="006F58A5">
      <w:pPr>
        <w:tabs>
          <w:tab w:val="left" w:pos="360"/>
          <w:tab w:val="left" w:pos="3600"/>
        </w:tabs>
        <w:contextualSpacing/>
        <w:rPr>
          <w:color w:val="auto"/>
        </w:rPr>
      </w:pPr>
      <w:r w:rsidRPr="00525145">
        <w:rPr>
          <w:b/>
          <w:color w:val="auto"/>
        </w:rPr>
        <w:t xml:space="preserve">                                                                        </w:t>
      </w:r>
      <w:proofErr w:type="spellStart"/>
      <w:r w:rsidR="006F58A5" w:rsidRPr="00525145">
        <w:rPr>
          <w:color w:val="auto"/>
        </w:rPr>
        <w:t>Sr</w:t>
      </w:r>
      <w:proofErr w:type="spellEnd"/>
      <w:r w:rsidR="006F58A5" w:rsidRPr="00525145">
        <w:rPr>
          <w:b/>
          <w:color w:val="auto"/>
        </w:rPr>
        <w:t xml:space="preserve"> </w:t>
      </w:r>
      <w:r w:rsidR="006F58A5" w:rsidRPr="00525145">
        <w:rPr>
          <w:color w:val="auto"/>
        </w:rPr>
        <w:t xml:space="preserve">Lecturer </w:t>
      </w:r>
      <w:r w:rsidR="00657D75" w:rsidRPr="00525145">
        <w:rPr>
          <w:color w:val="auto"/>
        </w:rPr>
        <w:t xml:space="preserve">in </w:t>
      </w:r>
      <w:r w:rsidR="006F58A5" w:rsidRPr="00525145">
        <w:rPr>
          <w:color w:val="auto"/>
        </w:rPr>
        <w:t>English</w:t>
      </w:r>
      <w:r w:rsidR="00657D75" w:rsidRPr="00525145">
        <w:rPr>
          <w:color w:val="auto"/>
        </w:rPr>
        <w:t xml:space="preserve">                                                              </w:t>
      </w:r>
      <w:r w:rsidR="005B0738" w:rsidRPr="00525145">
        <w:rPr>
          <w:color w:val="auto"/>
        </w:rPr>
        <w:tab/>
      </w:r>
      <w:r w:rsidR="006F58A5" w:rsidRPr="00525145">
        <w:rPr>
          <w:color w:val="auto"/>
        </w:rPr>
        <w:t xml:space="preserve">                                                                  </w:t>
      </w:r>
      <w:r w:rsidR="00657D75" w:rsidRPr="00525145">
        <w:rPr>
          <w:color w:val="auto"/>
        </w:rPr>
        <w:t xml:space="preserve">Ideal College </w:t>
      </w:r>
      <w:r w:rsidR="00367BBD" w:rsidRPr="00525145">
        <w:rPr>
          <w:color w:val="auto"/>
        </w:rPr>
        <w:t>of</w:t>
      </w:r>
      <w:r w:rsidR="00657D75" w:rsidRPr="00525145">
        <w:rPr>
          <w:color w:val="auto"/>
        </w:rPr>
        <w:t xml:space="preserve"> Arts &amp; Sciences,        </w:t>
      </w:r>
    </w:p>
    <w:p w:rsidR="007B20E1" w:rsidRPr="00525145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525145">
        <w:rPr>
          <w:color w:val="auto"/>
        </w:rPr>
        <w:t xml:space="preserve">                                                              </w:t>
      </w:r>
      <w:r w:rsidR="005B0738" w:rsidRPr="00525145">
        <w:rPr>
          <w:color w:val="auto"/>
        </w:rPr>
        <w:tab/>
      </w:r>
      <w:proofErr w:type="gramStart"/>
      <w:r w:rsidR="006F58A5" w:rsidRPr="00525145">
        <w:rPr>
          <w:color w:val="auto"/>
        </w:rPr>
        <w:t>Kakinada – 533 004</w:t>
      </w:r>
      <w:r w:rsidRPr="00525145">
        <w:rPr>
          <w:color w:val="auto"/>
        </w:rPr>
        <w:t>, A.P., India.</w:t>
      </w:r>
      <w:proofErr w:type="gramEnd"/>
      <w:r w:rsidRPr="00525145">
        <w:rPr>
          <w:color w:val="auto"/>
        </w:rPr>
        <w:t xml:space="preserve"> </w:t>
      </w:r>
    </w:p>
    <w:p w:rsidR="007B20E1" w:rsidRPr="00525145" w:rsidRDefault="00657D75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525145">
        <w:rPr>
          <w:color w:val="auto"/>
        </w:rPr>
        <w:t xml:space="preserve">                                                              </w:t>
      </w:r>
      <w:r w:rsidR="005B0738" w:rsidRPr="00525145">
        <w:rPr>
          <w:color w:val="auto"/>
        </w:rPr>
        <w:tab/>
      </w:r>
    </w:p>
    <w:p w:rsidR="00CD58D6" w:rsidRPr="00525145" w:rsidRDefault="00657D75" w:rsidP="00525145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525145">
        <w:rPr>
          <w:color w:val="auto"/>
        </w:rPr>
        <w:t xml:space="preserve">                                   </w:t>
      </w:r>
      <w:r w:rsidR="005B0738" w:rsidRPr="00525145">
        <w:rPr>
          <w:color w:val="auto"/>
        </w:rPr>
        <w:t xml:space="preserve">                               </w:t>
      </w:r>
      <w:r w:rsidR="00525145">
        <w:rPr>
          <w:color w:val="auto"/>
        </w:rPr>
        <w:tab/>
      </w:r>
    </w:p>
    <w:p w:rsidR="007B20E1" w:rsidRPr="00525145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525145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93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990"/>
        <w:gridCol w:w="2046"/>
        <w:gridCol w:w="2460"/>
        <w:gridCol w:w="2850"/>
      </w:tblGrid>
      <w:tr w:rsidR="00CD58D6" w:rsidRPr="00525145" w:rsidTr="00525145">
        <w:trPr>
          <w:trHeight w:val="440"/>
          <w:jc w:val="center"/>
        </w:trPr>
        <w:tc>
          <w:tcPr>
            <w:tcW w:w="954" w:type="dxa"/>
          </w:tcPr>
          <w:p w:rsidR="00CD58D6" w:rsidRPr="00525145" w:rsidRDefault="00CD58D6" w:rsidP="00525145">
            <w:pPr>
              <w:tabs>
                <w:tab w:val="left" w:pos="3600"/>
              </w:tabs>
              <w:spacing w:line="360" w:lineRule="auto"/>
              <w:jc w:val="both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Sl. No.</w:t>
            </w:r>
          </w:p>
        </w:tc>
        <w:tc>
          <w:tcPr>
            <w:tcW w:w="990" w:type="dxa"/>
          </w:tcPr>
          <w:p w:rsidR="00CD58D6" w:rsidRPr="00525145" w:rsidRDefault="00CD58D6" w:rsidP="00525145">
            <w:pPr>
              <w:tabs>
                <w:tab w:val="left" w:pos="3600"/>
              </w:tabs>
              <w:spacing w:line="360" w:lineRule="auto"/>
              <w:jc w:val="both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Course</w:t>
            </w:r>
          </w:p>
        </w:tc>
        <w:tc>
          <w:tcPr>
            <w:tcW w:w="2046" w:type="dxa"/>
          </w:tcPr>
          <w:p w:rsidR="00CD58D6" w:rsidRPr="00525145" w:rsidRDefault="00CD58D6" w:rsidP="00525145">
            <w:pPr>
              <w:tabs>
                <w:tab w:val="left" w:pos="3600"/>
              </w:tabs>
              <w:spacing w:line="360" w:lineRule="auto"/>
              <w:jc w:val="both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University</w:t>
            </w:r>
          </w:p>
        </w:tc>
        <w:tc>
          <w:tcPr>
            <w:tcW w:w="2460" w:type="dxa"/>
          </w:tcPr>
          <w:p w:rsidR="00CD58D6" w:rsidRPr="00525145" w:rsidRDefault="00CD58D6" w:rsidP="00525145">
            <w:pPr>
              <w:tabs>
                <w:tab w:val="left" w:pos="3600"/>
              </w:tabs>
              <w:spacing w:line="360" w:lineRule="auto"/>
              <w:jc w:val="both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Year</w:t>
            </w:r>
          </w:p>
        </w:tc>
        <w:tc>
          <w:tcPr>
            <w:tcW w:w="2850" w:type="dxa"/>
          </w:tcPr>
          <w:p w:rsidR="00CD58D6" w:rsidRPr="00525145" w:rsidRDefault="00CD58D6" w:rsidP="00525145">
            <w:pPr>
              <w:tabs>
                <w:tab w:val="left" w:pos="3600"/>
              </w:tabs>
              <w:spacing w:line="360" w:lineRule="auto"/>
              <w:jc w:val="both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Specialization</w:t>
            </w:r>
          </w:p>
        </w:tc>
      </w:tr>
      <w:tr w:rsidR="00CD58D6" w:rsidRPr="00525145" w:rsidTr="00525145">
        <w:trPr>
          <w:jc w:val="center"/>
        </w:trPr>
        <w:tc>
          <w:tcPr>
            <w:tcW w:w="954" w:type="dxa"/>
          </w:tcPr>
          <w:p w:rsidR="00CD58D6" w:rsidRPr="00525145" w:rsidRDefault="00AC21A5" w:rsidP="00525145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 w:rsidRPr="00525145">
              <w:rPr>
                <w:color w:val="auto"/>
              </w:rPr>
              <w:t>1</w:t>
            </w:r>
          </w:p>
        </w:tc>
        <w:tc>
          <w:tcPr>
            <w:tcW w:w="990" w:type="dxa"/>
          </w:tcPr>
          <w:p w:rsidR="00CD58D6" w:rsidRPr="00525145" w:rsidRDefault="00AC21A5" w:rsidP="00525145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bookmarkStart w:id="0" w:name="_GoBack"/>
            <w:bookmarkEnd w:id="0"/>
            <w:r w:rsidRPr="00525145">
              <w:rPr>
                <w:color w:val="auto"/>
              </w:rPr>
              <w:t>M.</w:t>
            </w:r>
            <w:r w:rsidR="00924C3B" w:rsidRPr="00525145">
              <w:rPr>
                <w:color w:val="auto"/>
              </w:rPr>
              <w:t>A</w:t>
            </w:r>
          </w:p>
        </w:tc>
        <w:tc>
          <w:tcPr>
            <w:tcW w:w="2046" w:type="dxa"/>
          </w:tcPr>
          <w:p w:rsidR="00CD58D6" w:rsidRPr="00525145" w:rsidRDefault="00924C3B" w:rsidP="00525145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 w:rsidRPr="00525145">
              <w:rPr>
                <w:color w:val="auto"/>
              </w:rPr>
              <w:t>Andhra university</w:t>
            </w:r>
          </w:p>
        </w:tc>
        <w:tc>
          <w:tcPr>
            <w:tcW w:w="2460" w:type="dxa"/>
          </w:tcPr>
          <w:p w:rsidR="00CD58D6" w:rsidRPr="00525145" w:rsidRDefault="006F58A5" w:rsidP="00525145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 w:rsidRPr="00525145">
              <w:rPr>
                <w:color w:val="auto"/>
              </w:rPr>
              <w:t>1994</w:t>
            </w:r>
          </w:p>
        </w:tc>
        <w:tc>
          <w:tcPr>
            <w:tcW w:w="2850" w:type="dxa"/>
          </w:tcPr>
          <w:p w:rsidR="00CD58D6" w:rsidRPr="00525145" w:rsidRDefault="00CA5384" w:rsidP="00525145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 w:rsidRPr="00525145">
              <w:rPr>
                <w:color w:val="auto"/>
              </w:rPr>
              <w:t xml:space="preserve"> </w:t>
            </w:r>
            <w:r w:rsidR="006F58A5" w:rsidRPr="00525145">
              <w:rPr>
                <w:color w:val="auto"/>
              </w:rPr>
              <w:t>Romantics</w:t>
            </w:r>
            <w:r w:rsidR="00924C3B" w:rsidRPr="00525145">
              <w:rPr>
                <w:color w:val="auto"/>
              </w:rPr>
              <w:t>.</w:t>
            </w:r>
          </w:p>
        </w:tc>
      </w:tr>
      <w:tr w:rsidR="003A2E14" w:rsidRPr="00525145" w:rsidTr="00525145">
        <w:trPr>
          <w:jc w:val="center"/>
        </w:trPr>
        <w:tc>
          <w:tcPr>
            <w:tcW w:w="954" w:type="dxa"/>
          </w:tcPr>
          <w:p w:rsidR="003A2E14" w:rsidRPr="00525145" w:rsidRDefault="00AC21A5" w:rsidP="00525145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 w:rsidRPr="00525145">
              <w:rPr>
                <w:color w:val="auto"/>
              </w:rPr>
              <w:t>2</w:t>
            </w:r>
          </w:p>
        </w:tc>
        <w:tc>
          <w:tcPr>
            <w:tcW w:w="990" w:type="dxa"/>
          </w:tcPr>
          <w:p w:rsidR="003A2E14" w:rsidRPr="00525145" w:rsidRDefault="00924C3B" w:rsidP="00525145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proofErr w:type="spellStart"/>
            <w:r w:rsidRPr="00525145">
              <w:rPr>
                <w:color w:val="auto"/>
              </w:rPr>
              <w:t>Ph.D</w:t>
            </w:r>
            <w:proofErr w:type="spellEnd"/>
          </w:p>
        </w:tc>
        <w:tc>
          <w:tcPr>
            <w:tcW w:w="2046" w:type="dxa"/>
          </w:tcPr>
          <w:p w:rsidR="003A2E14" w:rsidRPr="00525145" w:rsidRDefault="00924C3B" w:rsidP="00525145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 w:rsidRPr="00525145">
              <w:rPr>
                <w:color w:val="auto"/>
              </w:rPr>
              <w:t>Andhra university</w:t>
            </w:r>
          </w:p>
        </w:tc>
        <w:tc>
          <w:tcPr>
            <w:tcW w:w="2460" w:type="dxa"/>
          </w:tcPr>
          <w:p w:rsidR="003A2E14" w:rsidRPr="00525145" w:rsidRDefault="00525145" w:rsidP="00525145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Thesis submitted on 13</w:t>
            </w:r>
            <w:r w:rsidRPr="00525145">
              <w:rPr>
                <w:color w:val="auto"/>
                <w:vertAlign w:val="superscript"/>
              </w:rPr>
              <w:t>th</w:t>
            </w:r>
            <w:r>
              <w:rPr>
                <w:color w:val="auto"/>
              </w:rPr>
              <w:t xml:space="preserve"> </w:t>
            </w:r>
            <w:proofErr w:type="spellStart"/>
            <w:r>
              <w:rPr>
                <w:color w:val="auto"/>
              </w:rPr>
              <w:t>july</w:t>
            </w:r>
            <w:proofErr w:type="spellEnd"/>
            <w:r>
              <w:rPr>
                <w:color w:val="auto"/>
              </w:rPr>
              <w:t xml:space="preserve"> 2013 </w:t>
            </w:r>
          </w:p>
        </w:tc>
        <w:tc>
          <w:tcPr>
            <w:tcW w:w="2850" w:type="dxa"/>
          </w:tcPr>
          <w:p w:rsidR="003A2E14" w:rsidRPr="00525145" w:rsidRDefault="006F58A5" w:rsidP="00525145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 w:rsidRPr="00525145">
              <w:rPr>
                <w:color w:val="auto"/>
              </w:rPr>
              <w:t>Philip Larkin’s Poetry-A Study.</w:t>
            </w:r>
          </w:p>
        </w:tc>
      </w:tr>
    </w:tbl>
    <w:p w:rsidR="0017304F" w:rsidRDefault="0017304F" w:rsidP="0017304F">
      <w:pPr>
        <w:tabs>
          <w:tab w:val="left" w:pos="3600"/>
        </w:tabs>
        <w:ind w:left="360"/>
        <w:contextualSpacing/>
        <w:rPr>
          <w:color w:val="auto"/>
        </w:rPr>
      </w:pPr>
    </w:p>
    <w:p w:rsidR="00525145" w:rsidRPr="00525145" w:rsidRDefault="00525145" w:rsidP="0017304F">
      <w:pPr>
        <w:tabs>
          <w:tab w:val="left" w:pos="3600"/>
        </w:tabs>
        <w:ind w:left="360"/>
        <w:contextualSpacing/>
        <w:rPr>
          <w:color w:val="auto"/>
        </w:rPr>
      </w:pPr>
    </w:p>
    <w:p w:rsidR="007B20E1" w:rsidRPr="00525145" w:rsidRDefault="005B0738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525145">
        <w:rPr>
          <w:b/>
          <w:color w:val="auto"/>
        </w:rPr>
        <w:t>Experience</w:t>
      </w:r>
      <w:r w:rsidR="00657D75" w:rsidRPr="00525145">
        <w:rPr>
          <w:b/>
          <w:color w:val="auto"/>
        </w:rPr>
        <w:t>:</w:t>
      </w:r>
    </w:p>
    <w:p w:rsidR="007B20E1" w:rsidRPr="00525145" w:rsidRDefault="007B20E1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828"/>
        <w:gridCol w:w="1440"/>
        <w:gridCol w:w="4050"/>
        <w:gridCol w:w="1890"/>
        <w:gridCol w:w="1368"/>
      </w:tblGrid>
      <w:tr w:rsidR="007B20E1" w:rsidRPr="00525145" w:rsidTr="00525145">
        <w:tc>
          <w:tcPr>
            <w:tcW w:w="828" w:type="dxa"/>
          </w:tcPr>
          <w:p w:rsidR="007B20E1" w:rsidRPr="00525145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proofErr w:type="spellStart"/>
            <w:r w:rsidRPr="00525145">
              <w:rPr>
                <w:b/>
                <w:color w:val="auto"/>
              </w:rPr>
              <w:t>S</w:t>
            </w:r>
            <w:r w:rsidR="0029364C" w:rsidRPr="00525145">
              <w:rPr>
                <w:b/>
                <w:color w:val="auto"/>
              </w:rPr>
              <w:t>l.No</w:t>
            </w:r>
            <w:proofErr w:type="spellEnd"/>
          </w:p>
        </w:tc>
        <w:tc>
          <w:tcPr>
            <w:tcW w:w="1440" w:type="dxa"/>
          </w:tcPr>
          <w:p w:rsidR="007B20E1" w:rsidRPr="00525145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Designation</w:t>
            </w:r>
          </w:p>
        </w:tc>
        <w:tc>
          <w:tcPr>
            <w:tcW w:w="4050" w:type="dxa"/>
          </w:tcPr>
          <w:p w:rsidR="007B20E1" w:rsidRPr="00525145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525145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525145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525145">
              <w:rPr>
                <w:b/>
                <w:color w:val="auto"/>
              </w:rPr>
              <w:t>Experience</w:t>
            </w:r>
          </w:p>
        </w:tc>
      </w:tr>
      <w:tr w:rsidR="00FB16D1" w:rsidRPr="00525145" w:rsidTr="00525145">
        <w:tc>
          <w:tcPr>
            <w:tcW w:w="828" w:type="dxa"/>
          </w:tcPr>
          <w:p w:rsidR="00FB16D1" w:rsidRPr="00525145" w:rsidRDefault="00FB16D1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:rsidR="00FB16D1" w:rsidRPr="00525145" w:rsidRDefault="00FB16D1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J.L &amp;D.L</w:t>
            </w:r>
          </w:p>
        </w:tc>
        <w:tc>
          <w:tcPr>
            <w:tcW w:w="4050" w:type="dxa"/>
          </w:tcPr>
          <w:p w:rsidR="00FB16D1" w:rsidRPr="00525145" w:rsidRDefault="00FB16D1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S V Jr. College</w:t>
            </w:r>
            <w:r w:rsidR="00525145">
              <w:rPr>
                <w:color w:val="auto"/>
              </w:rPr>
              <w:t xml:space="preserve"> </w:t>
            </w:r>
            <w:r w:rsidRPr="00525145">
              <w:rPr>
                <w:color w:val="auto"/>
              </w:rPr>
              <w:t>&amp;</w:t>
            </w:r>
            <w:r w:rsidR="00525145">
              <w:rPr>
                <w:color w:val="auto"/>
              </w:rPr>
              <w:t xml:space="preserve"> </w:t>
            </w:r>
            <w:r w:rsidRPr="00525145">
              <w:rPr>
                <w:color w:val="auto"/>
              </w:rPr>
              <w:t>Govt</w:t>
            </w:r>
            <w:r w:rsidR="00525145">
              <w:rPr>
                <w:color w:val="auto"/>
              </w:rPr>
              <w:t>.</w:t>
            </w:r>
            <w:r w:rsidRPr="00525145">
              <w:rPr>
                <w:color w:val="auto"/>
              </w:rPr>
              <w:t xml:space="preserve"> Degree College</w:t>
            </w:r>
          </w:p>
        </w:tc>
        <w:tc>
          <w:tcPr>
            <w:tcW w:w="1890" w:type="dxa"/>
          </w:tcPr>
          <w:p w:rsidR="00FB16D1" w:rsidRPr="00525145" w:rsidRDefault="00FB16D1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16-10-1995</w:t>
            </w:r>
          </w:p>
        </w:tc>
        <w:tc>
          <w:tcPr>
            <w:tcW w:w="1368" w:type="dxa"/>
          </w:tcPr>
          <w:p w:rsidR="00FB16D1" w:rsidRPr="00525145" w:rsidRDefault="00FB16D1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07Years</w:t>
            </w:r>
          </w:p>
        </w:tc>
      </w:tr>
      <w:tr w:rsidR="007B20E1" w:rsidRPr="00525145" w:rsidTr="00525145">
        <w:tc>
          <w:tcPr>
            <w:tcW w:w="828" w:type="dxa"/>
          </w:tcPr>
          <w:p w:rsidR="007B20E1" w:rsidRPr="00525145" w:rsidRDefault="00FB16D1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2</w:t>
            </w:r>
          </w:p>
        </w:tc>
        <w:tc>
          <w:tcPr>
            <w:tcW w:w="1440" w:type="dxa"/>
          </w:tcPr>
          <w:p w:rsidR="007B20E1" w:rsidRPr="00525145" w:rsidRDefault="006F58A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Sr.</w:t>
            </w:r>
            <w:r w:rsidR="00525145">
              <w:rPr>
                <w:color w:val="auto"/>
              </w:rPr>
              <w:t xml:space="preserve"> </w:t>
            </w:r>
            <w:r w:rsidRPr="00525145">
              <w:rPr>
                <w:color w:val="auto"/>
              </w:rPr>
              <w:t>Lecturer</w:t>
            </w:r>
          </w:p>
        </w:tc>
        <w:tc>
          <w:tcPr>
            <w:tcW w:w="4050" w:type="dxa"/>
          </w:tcPr>
          <w:p w:rsidR="007B20E1" w:rsidRPr="00525145" w:rsidRDefault="006F58A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 xml:space="preserve">SKBR College, </w:t>
            </w:r>
            <w:proofErr w:type="spellStart"/>
            <w:r w:rsidRPr="00525145">
              <w:rPr>
                <w:color w:val="auto"/>
              </w:rPr>
              <w:t>Amalapuram</w:t>
            </w:r>
            <w:proofErr w:type="spellEnd"/>
          </w:p>
        </w:tc>
        <w:tc>
          <w:tcPr>
            <w:tcW w:w="1890" w:type="dxa"/>
          </w:tcPr>
          <w:p w:rsidR="007B20E1" w:rsidRPr="00525145" w:rsidRDefault="006F58A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06-06-2002</w:t>
            </w:r>
          </w:p>
        </w:tc>
        <w:tc>
          <w:tcPr>
            <w:tcW w:w="1368" w:type="dxa"/>
          </w:tcPr>
          <w:p w:rsidR="007B20E1" w:rsidRPr="00525145" w:rsidRDefault="00FB16D1" w:rsidP="00CA5384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1</w:t>
            </w:r>
            <w:r w:rsidR="00924C3B" w:rsidRPr="00525145">
              <w:rPr>
                <w:color w:val="auto"/>
              </w:rPr>
              <w:t>2</w:t>
            </w:r>
            <w:r w:rsidR="00CA5384" w:rsidRPr="00525145">
              <w:rPr>
                <w:color w:val="auto"/>
              </w:rPr>
              <w:t xml:space="preserve"> Years</w:t>
            </w:r>
          </w:p>
        </w:tc>
      </w:tr>
      <w:tr w:rsidR="003A2E14" w:rsidRPr="00525145" w:rsidTr="00525145">
        <w:tc>
          <w:tcPr>
            <w:tcW w:w="828" w:type="dxa"/>
          </w:tcPr>
          <w:p w:rsidR="003A2E14" w:rsidRPr="00525145" w:rsidRDefault="00FB16D1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3</w:t>
            </w:r>
          </w:p>
        </w:tc>
        <w:tc>
          <w:tcPr>
            <w:tcW w:w="1440" w:type="dxa"/>
          </w:tcPr>
          <w:p w:rsidR="003A2E14" w:rsidRPr="00525145" w:rsidRDefault="006F58A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Sr.</w:t>
            </w:r>
            <w:r w:rsidR="00525145">
              <w:rPr>
                <w:color w:val="auto"/>
              </w:rPr>
              <w:t xml:space="preserve"> </w:t>
            </w:r>
            <w:r w:rsidRPr="00525145">
              <w:rPr>
                <w:color w:val="auto"/>
              </w:rPr>
              <w:t>Lecturer</w:t>
            </w:r>
          </w:p>
        </w:tc>
        <w:tc>
          <w:tcPr>
            <w:tcW w:w="4050" w:type="dxa"/>
          </w:tcPr>
          <w:p w:rsidR="003A2E14" w:rsidRPr="00525145" w:rsidRDefault="006F58A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Ideal college of arts and sciences</w:t>
            </w:r>
          </w:p>
        </w:tc>
        <w:tc>
          <w:tcPr>
            <w:tcW w:w="1890" w:type="dxa"/>
          </w:tcPr>
          <w:p w:rsidR="003A2E14" w:rsidRPr="00525145" w:rsidRDefault="006F58A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09-10-2014</w:t>
            </w:r>
          </w:p>
        </w:tc>
        <w:tc>
          <w:tcPr>
            <w:tcW w:w="1368" w:type="dxa"/>
          </w:tcPr>
          <w:p w:rsidR="003A2E14" w:rsidRPr="00525145" w:rsidRDefault="00FB16D1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 w:rsidRPr="00525145">
              <w:rPr>
                <w:color w:val="auto"/>
              </w:rPr>
              <w:t>03 Years</w:t>
            </w:r>
          </w:p>
        </w:tc>
      </w:tr>
    </w:tbl>
    <w:p w:rsidR="007B20E1" w:rsidRPr="00525145" w:rsidRDefault="007B20E1">
      <w:pPr>
        <w:tabs>
          <w:tab w:val="left" w:pos="3600"/>
        </w:tabs>
        <w:rPr>
          <w:b/>
          <w:color w:val="auto"/>
        </w:rPr>
      </w:pPr>
    </w:p>
    <w:p w:rsidR="007B20E1" w:rsidRPr="00525145" w:rsidRDefault="0029364C" w:rsidP="0029364C">
      <w:pPr>
        <w:numPr>
          <w:ilvl w:val="0"/>
          <w:numId w:val="1"/>
        </w:numPr>
        <w:spacing w:line="276" w:lineRule="auto"/>
        <w:contextualSpacing/>
        <w:rPr>
          <w:color w:val="auto"/>
        </w:rPr>
      </w:pPr>
      <w:r w:rsidRPr="00525145">
        <w:rPr>
          <w:b/>
          <w:color w:val="auto"/>
        </w:rPr>
        <w:t>Regional/ State/National level Conferences/Workshops/S</w:t>
      </w:r>
      <w:r w:rsidR="00657D75" w:rsidRPr="00525145">
        <w:rPr>
          <w:b/>
          <w:color w:val="auto"/>
        </w:rPr>
        <w:t>eminars</w:t>
      </w:r>
    </w:p>
    <w:p w:rsidR="003A2E14" w:rsidRPr="00525145" w:rsidRDefault="003A2E14" w:rsidP="003A2E14">
      <w:pPr>
        <w:spacing w:line="276" w:lineRule="auto"/>
        <w:ind w:left="360"/>
        <w:contextualSpacing/>
        <w:rPr>
          <w:color w:val="auto"/>
        </w:rPr>
      </w:pPr>
    </w:p>
    <w:p w:rsidR="00525145" w:rsidRDefault="00525145" w:rsidP="00083264">
      <w:pPr>
        <w:pStyle w:val="ListParagraph"/>
        <w:spacing w:line="276" w:lineRule="auto"/>
        <w:ind w:left="360"/>
        <w:rPr>
          <w:color w:val="auto"/>
        </w:rPr>
      </w:pPr>
      <w:r>
        <w:rPr>
          <w:color w:val="auto"/>
        </w:rPr>
        <w:t>I</w:t>
      </w:r>
      <w:r w:rsidR="00083264" w:rsidRPr="00525145">
        <w:rPr>
          <w:color w:val="auto"/>
        </w:rPr>
        <w:t>nternational</w:t>
      </w:r>
      <w:r>
        <w:rPr>
          <w:color w:val="auto"/>
        </w:rPr>
        <w:t xml:space="preserve"> journal-06</w:t>
      </w:r>
    </w:p>
    <w:p w:rsidR="003A2E14" w:rsidRPr="00525145" w:rsidRDefault="00CB6405" w:rsidP="00083264">
      <w:pPr>
        <w:pStyle w:val="ListParagraph"/>
        <w:spacing w:line="276" w:lineRule="auto"/>
        <w:ind w:left="360"/>
        <w:rPr>
          <w:color w:val="auto"/>
        </w:rPr>
      </w:pPr>
      <w:r w:rsidRPr="00525145">
        <w:rPr>
          <w:color w:val="auto"/>
        </w:rPr>
        <w:t>Seminars-16</w:t>
      </w:r>
    </w:p>
    <w:p w:rsidR="00367BBD" w:rsidRPr="00525145" w:rsidRDefault="00367BBD" w:rsidP="0029364C">
      <w:pPr>
        <w:spacing w:line="276" w:lineRule="auto"/>
        <w:contextualSpacing/>
        <w:rPr>
          <w:b/>
          <w:color w:val="auto"/>
        </w:rPr>
      </w:pPr>
    </w:p>
    <w:p w:rsidR="003A2E14" w:rsidRPr="00525145" w:rsidRDefault="003A2E14" w:rsidP="003A2E14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525145">
        <w:rPr>
          <w:b/>
          <w:bCs/>
          <w:color w:val="auto"/>
        </w:rPr>
        <w:t>Administrative Experience:</w:t>
      </w:r>
    </w:p>
    <w:p w:rsidR="00AC314C" w:rsidRPr="00525145" w:rsidRDefault="00CA5384" w:rsidP="00AC314C">
      <w:pPr>
        <w:pStyle w:val="ListParagraph"/>
        <w:rPr>
          <w:bCs/>
          <w:color w:val="auto"/>
        </w:rPr>
      </w:pPr>
      <w:r w:rsidRPr="00525145">
        <w:rPr>
          <w:bCs/>
          <w:color w:val="auto"/>
        </w:rPr>
        <w:t>Admiss</w:t>
      </w:r>
      <w:r w:rsidR="00AC314C" w:rsidRPr="00525145">
        <w:rPr>
          <w:bCs/>
          <w:color w:val="auto"/>
        </w:rPr>
        <w:t>ions, discipline committees</w:t>
      </w:r>
    </w:p>
    <w:p w:rsidR="00525145" w:rsidRDefault="00525145" w:rsidP="00AC314C">
      <w:pPr>
        <w:rPr>
          <w:b/>
          <w:bCs/>
          <w:color w:val="auto"/>
        </w:rPr>
      </w:pPr>
    </w:p>
    <w:p w:rsidR="00525145" w:rsidRDefault="00525145" w:rsidP="00AC314C">
      <w:pPr>
        <w:rPr>
          <w:b/>
          <w:bCs/>
          <w:color w:val="auto"/>
        </w:rPr>
      </w:pPr>
    </w:p>
    <w:p w:rsidR="003A2E14" w:rsidRPr="00525145" w:rsidRDefault="003A2E14" w:rsidP="00525145">
      <w:pPr>
        <w:pStyle w:val="ListParagraph"/>
        <w:numPr>
          <w:ilvl w:val="0"/>
          <w:numId w:val="1"/>
        </w:numPr>
        <w:rPr>
          <w:b/>
          <w:bCs/>
          <w:color w:val="auto"/>
        </w:rPr>
      </w:pPr>
      <w:r w:rsidRPr="00525145">
        <w:rPr>
          <w:b/>
          <w:bCs/>
          <w:color w:val="auto"/>
        </w:rPr>
        <w:t>Training Programs/ Courses attended:</w:t>
      </w:r>
      <w:r w:rsidR="00525145">
        <w:rPr>
          <w:b/>
          <w:bCs/>
          <w:color w:val="auto"/>
        </w:rPr>
        <w:t xml:space="preserve"> </w:t>
      </w:r>
      <w:r w:rsidR="00CB6405" w:rsidRPr="00525145">
        <w:rPr>
          <w:b/>
          <w:bCs/>
          <w:color w:val="auto"/>
        </w:rPr>
        <w:t>04/05</w:t>
      </w:r>
    </w:p>
    <w:p w:rsidR="007B20E1" w:rsidRPr="00525145" w:rsidRDefault="007B20E1" w:rsidP="003A2E14">
      <w:pPr>
        <w:spacing w:line="360" w:lineRule="auto"/>
        <w:rPr>
          <w:color w:val="auto"/>
        </w:rPr>
      </w:pPr>
    </w:p>
    <w:sectPr w:rsidR="007B20E1" w:rsidRPr="00525145" w:rsidSect="00065DA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C4B4B" w:rsidRDefault="00FC4B4B" w:rsidP="00A54AE4">
      <w:r>
        <w:separator/>
      </w:r>
    </w:p>
  </w:endnote>
  <w:endnote w:type="continuationSeparator" w:id="0">
    <w:p w:rsidR="00FC4B4B" w:rsidRDefault="00FC4B4B" w:rsidP="00A54AE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AE4" w:rsidRDefault="00A54AE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AE4" w:rsidRDefault="00A54AE4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AE4" w:rsidRDefault="00A54AE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C4B4B" w:rsidRDefault="00FC4B4B" w:rsidP="00A54AE4">
      <w:r>
        <w:separator/>
      </w:r>
    </w:p>
  </w:footnote>
  <w:footnote w:type="continuationSeparator" w:id="0">
    <w:p w:rsidR="00FC4B4B" w:rsidRDefault="00FC4B4B" w:rsidP="00A54AE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AE4" w:rsidRDefault="00A54AE4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29357" o:spid="_x0000_s11266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AE4" w:rsidRDefault="00A54AE4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29358" o:spid="_x0000_s11267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AE4" w:rsidRDefault="00A54AE4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29356" o:spid="_x0000_s11265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2290"/>
    <o:shapelayout v:ext="edit">
      <o:idmap v:ext="edit" data="1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65DA7"/>
    <w:rsid w:val="00083264"/>
    <w:rsid w:val="000E37CB"/>
    <w:rsid w:val="0017304F"/>
    <w:rsid w:val="001E66DF"/>
    <w:rsid w:val="00234C59"/>
    <w:rsid w:val="0029364C"/>
    <w:rsid w:val="002D5F30"/>
    <w:rsid w:val="00367BBD"/>
    <w:rsid w:val="0038382E"/>
    <w:rsid w:val="003A2E14"/>
    <w:rsid w:val="003B0C77"/>
    <w:rsid w:val="003E4425"/>
    <w:rsid w:val="00476A7C"/>
    <w:rsid w:val="004E743F"/>
    <w:rsid w:val="00525145"/>
    <w:rsid w:val="005B0738"/>
    <w:rsid w:val="005C22DD"/>
    <w:rsid w:val="006443B0"/>
    <w:rsid w:val="00657D75"/>
    <w:rsid w:val="00681056"/>
    <w:rsid w:val="006F58A5"/>
    <w:rsid w:val="007B20E1"/>
    <w:rsid w:val="0082276E"/>
    <w:rsid w:val="008459F2"/>
    <w:rsid w:val="00876B3F"/>
    <w:rsid w:val="008A1BDC"/>
    <w:rsid w:val="00912037"/>
    <w:rsid w:val="00913029"/>
    <w:rsid w:val="00924C3B"/>
    <w:rsid w:val="009D3A06"/>
    <w:rsid w:val="00A54AE4"/>
    <w:rsid w:val="00A976C9"/>
    <w:rsid w:val="00AC21A5"/>
    <w:rsid w:val="00AC314C"/>
    <w:rsid w:val="00B650EB"/>
    <w:rsid w:val="00B84255"/>
    <w:rsid w:val="00BD4FB3"/>
    <w:rsid w:val="00CA5384"/>
    <w:rsid w:val="00CB6405"/>
    <w:rsid w:val="00CC646B"/>
    <w:rsid w:val="00CD58D6"/>
    <w:rsid w:val="00D43DDE"/>
    <w:rsid w:val="00DF0830"/>
    <w:rsid w:val="00E21394"/>
    <w:rsid w:val="00E41A04"/>
    <w:rsid w:val="00F01C32"/>
    <w:rsid w:val="00F41157"/>
    <w:rsid w:val="00F76B2D"/>
    <w:rsid w:val="00FB16D1"/>
    <w:rsid w:val="00FC4B4B"/>
    <w:rsid w:val="00FC7C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A54A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54AE4"/>
  </w:style>
  <w:style w:type="paragraph" w:styleId="Footer">
    <w:name w:val="footer"/>
    <w:basedOn w:val="Normal"/>
    <w:link w:val="FooterChar"/>
    <w:uiPriority w:val="99"/>
    <w:semiHidden/>
    <w:unhideWhenUsed/>
    <w:rsid w:val="00A54A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54AE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802836-EC4E-4D87-A771-A4E1F7018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3</cp:revision>
  <dcterms:created xsi:type="dcterms:W3CDTF">2017-10-22T13:39:00Z</dcterms:created>
  <dcterms:modified xsi:type="dcterms:W3CDTF">2017-10-22T13:40:00Z</dcterms:modified>
</cp:coreProperties>
</file>